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E5864" w14:textId="77777777" w:rsidR="00C32B39" w:rsidRDefault="00C32B39" w:rsidP="00C32B39">
      <w:pPr>
        <w:jc w:val="center"/>
      </w:pPr>
      <w:r>
        <w:t>PRAKTYKI PEDAGOGICZNE</w:t>
      </w:r>
      <w:r w:rsidR="003C4BCC">
        <w:t xml:space="preserve"> </w:t>
      </w:r>
      <w:r w:rsidR="009D60C3">
        <w:t xml:space="preserve">OBSERWACYJNE NA STANOWISKU NAUCZYCIELA </w:t>
      </w:r>
      <w:r w:rsidR="003C4BCC">
        <w:t>JĘZYK</w:t>
      </w:r>
      <w:r w:rsidR="009D60C3">
        <w:t>A</w:t>
      </w:r>
      <w:r w:rsidR="003C4BCC">
        <w:t xml:space="preserve"> ANGIELSKI</w:t>
      </w:r>
      <w:r w:rsidR="009D60C3">
        <w:t>EGO</w:t>
      </w:r>
    </w:p>
    <w:p w14:paraId="1A01F49C" w14:textId="77777777" w:rsidR="00613A6C" w:rsidRDefault="00C32B39" w:rsidP="00C32B39">
      <w:pPr>
        <w:jc w:val="center"/>
      </w:pPr>
      <w:r>
        <w:t>ARKUSZ OBSERWACYJ</w:t>
      </w:r>
      <w:r w:rsidR="009D60C3">
        <w:t xml:space="preserve">NY </w:t>
      </w:r>
      <w:r>
        <w:t>zajęć nr …………</w:t>
      </w:r>
    </w:p>
    <w:p w14:paraId="5811B6F3" w14:textId="77777777" w:rsidR="00C32B39" w:rsidRDefault="00C32B39" w:rsidP="00C32B39">
      <w:r>
        <w:t>Data: …………………………</w:t>
      </w:r>
    </w:p>
    <w:p w14:paraId="3AA45D8C" w14:textId="77777777" w:rsidR="00C32B39" w:rsidRDefault="00C32B39" w:rsidP="00D94E7D">
      <w:pPr>
        <w:spacing w:line="240" w:lineRule="auto"/>
      </w:pPr>
      <w:r>
        <w:t>Godziny: ………………………………</w:t>
      </w:r>
      <w:r w:rsidR="00D94E7D">
        <w:t>………………………………</w:t>
      </w:r>
      <w:r>
        <w:t>.</w:t>
      </w:r>
    </w:p>
    <w:p w14:paraId="4EA59275" w14:textId="77777777" w:rsidR="00D94E7D" w:rsidRDefault="00D94E7D" w:rsidP="00D94E7D">
      <w:pPr>
        <w:spacing w:after="0" w:line="240" w:lineRule="auto"/>
        <w:ind w:left="708" w:firstLine="708"/>
        <w:rPr>
          <w:sz w:val="16"/>
          <w:szCs w:val="16"/>
        </w:rPr>
      </w:pPr>
      <w:r w:rsidRPr="00D94E7D">
        <w:rPr>
          <w:sz w:val="16"/>
          <w:szCs w:val="16"/>
        </w:rPr>
        <w:t>(od-do oraz liczba godz. lekcyjnych)</w:t>
      </w:r>
    </w:p>
    <w:p w14:paraId="40F08119" w14:textId="77777777" w:rsidR="00D94E7D" w:rsidRPr="00D94E7D" w:rsidRDefault="00D94E7D" w:rsidP="00D94E7D">
      <w:pPr>
        <w:spacing w:after="0" w:line="240" w:lineRule="auto"/>
        <w:ind w:left="708" w:firstLine="708"/>
        <w:rPr>
          <w:sz w:val="16"/>
          <w:szCs w:val="16"/>
        </w:rPr>
      </w:pPr>
    </w:p>
    <w:p w14:paraId="659579D1" w14:textId="77777777" w:rsidR="00C32B39" w:rsidRDefault="003C4BCC" w:rsidP="00C32B39">
      <w:r>
        <w:t>Grupa/klasa</w:t>
      </w:r>
      <w:r w:rsidR="0084662A">
        <w:t xml:space="preserve"> (+ liczebność)</w:t>
      </w:r>
      <w:r w:rsidR="00C32B39">
        <w:t>: …………………………………………………………………………………</w:t>
      </w:r>
      <w:r w:rsidR="0084662A">
        <w:t>…</w:t>
      </w:r>
    </w:p>
    <w:p w14:paraId="326F29AF" w14:textId="77777777" w:rsidR="00C32B39" w:rsidRDefault="00C32B39" w:rsidP="00D94E7D">
      <w:pPr>
        <w:spacing w:after="0" w:line="240" w:lineRule="auto"/>
      </w:pPr>
      <w:r>
        <w:t>Prowadzący zajęcia</w:t>
      </w:r>
      <w:r w:rsidR="00D94E7D">
        <w:t xml:space="preserve"> </w:t>
      </w:r>
      <w:r>
        <w:t>: ………………………………………………………………………………………………</w:t>
      </w:r>
    </w:p>
    <w:p w14:paraId="6D9EE17C" w14:textId="77777777" w:rsidR="00D94E7D" w:rsidRDefault="00D94E7D" w:rsidP="00D94E7D">
      <w:pPr>
        <w:spacing w:after="0" w:line="240" w:lineRule="auto"/>
        <w:jc w:val="center"/>
        <w:rPr>
          <w:sz w:val="16"/>
          <w:szCs w:val="16"/>
        </w:rPr>
      </w:pPr>
      <w:r w:rsidRPr="00D94E7D">
        <w:rPr>
          <w:sz w:val="16"/>
          <w:szCs w:val="16"/>
        </w:rPr>
        <w:t>(imię i nazwisko)</w:t>
      </w:r>
    </w:p>
    <w:p w14:paraId="033D33C2" w14:textId="77777777" w:rsidR="00D94E7D" w:rsidRPr="00D94E7D" w:rsidRDefault="00D94E7D" w:rsidP="00D94E7D">
      <w:pPr>
        <w:spacing w:after="0" w:line="240" w:lineRule="auto"/>
        <w:jc w:val="center"/>
        <w:rPr>
          <w:sz w:val="16"/>
          <w:szCs w:val="16"/>
        </w:rPr>
      </w:pPr>
    </w:p>
    <w:p w14:paraId="5DF7478E" w14:textId="77777777" w:rsidR="00D94E7D" w:rsidRDefault="00D94E7D" w:rsidP="00D94E7D">
      <w:pPr>
        <w:spacing w:after="0" w:line="240" w:lineRule="auto"/>
      </w:pPr>
      <w:r>
        <w:t>Obserwujący: …………………………………………………………………………………………………………</w:t>
      </w:r>
    </w:p>
    <w:p w14:paraId="728107A0" w14:textId="77777777" w:rsidR="00D94E7D" w:rsidRDefault="00D94E7D" w:rsidP="00D94E7D">
      <w:pPr>
        <w:spacing w:after="0" w:line="240" w:lineRule="auto"/>
        <w:jc w:val="center"/>
        <w:rPr>
          <w:sz w:val="16"/>
          <w:szCs w:val="16"/>
        </w:rPr>
      </w:pPr>
      <w:r w:rsidRPr="00D94E7D">
        <w:rPr>
          <w:sz w:val="16"/>
          <w:szCs w:val="16"/>
        </w:rPr>
        <w:t>(imię i nazwisko studenta)</w:t>
      </w:r>
    </w:p>
    <w:p w14:paraId="5B0E6B53" w14:textId="77777777" w:rsidR="00990F07" w:rsidRDefault="00990F07" w:rsidP="00990F07">
      <w:pPr>
        <w:spacing w:after="0" w:line="240" w:lineRule="auto"/>
        <w:jc w:val="both"/>
        <w:rPr>
          <w:sz w:val="16"/>
          <w:szCs w:val="16"/>
        </w:rPr>
      </w:pPr>
    </w:p>
    <w:p w14:paraId="53384610" w14:textId="77777777" w:rsidR="00990F07" w:rsidRPr="00990F07" w:rsidRDefault="00990F07" w:rsidP="00990F07">
      <w:pPr>
        <w:spacing w:after="0" w:line="240" w:lineRule="auto"/>
        <w:jc w:val="both"/>
        <w:rPr>
          <w:sz w:val="24"/>
          <w:szCs w:val="24"/>
        </w:rPr>
      </w:pPr>
      <w:r w:rsidRPr="00990F07">
        <w:rPr>
          <w:sz w:val="24"/>
          <w:szCs w:val="24"/>
        </w:rPr>
        <w:t>Przebieg zajęć</w:t>
      </w:r>
      <w:r>
        <w:rPr>
          <w:sz w:val="24"/>
          <w:szCs w:val="24"/>
        </w:rPr>
        <w:t xml:space="preserve">: </w:t>
      </w:r>
    </w:p>
    <w:p w14:paraId="30E4B7C5" w14:textId="77777777" w:rsidR="00990F07" w:rsidRDefault="00990F07" w:rsidP="00990F07">
      <w:r>
        <w:t>……………………………………………………………………………………………………………………………………………………………</w:t>
      </w:r>
    </w:p>
    <w:p w14:paraId="516ABFE1" w14:textId="77777777" w:rsidR="00990F07" w:rsidRDefault="00990F07" w:rsidP="00990F07">
      <w:r>
        <w:t>……………………………………………………………………………………………………………………………………………………………</w:t>
      </w:r>
    </w:p>
    <w:p w14:paraId="0750073D" w14:textId="77777777" w:rsidR="00990F07" w:rsidRDefault="00990F07" w:rsidP="00990F07">
      <w:r>
        <w:t>……………………………………………………………………………………………………………………………………………………………</w:t>
      </w:r>
    </w:p>
    <w:p w14:paraId="2432633D" w14:textId="77777777" w:rsidR="00990F07" w:rsidRDefault="00990F07" w:rsidP="00990F07">
      <w:r>
        <w:t>……………………………………………………………………………………………………………………………………………………………</w:t>
      </w:r>
    </w:p>
    <w:p w14:paraId="3C15D7DA" w14:textId="77777777" w:rsidR="00990F07" w:rsidRDefault="00990F07" w:rsidP="00990F07">
      <w:r>
        <w:t>……………………………………………………………………………………………………………………………………………………………</w:t>
      </w:r>
    </w:p>
    <w:p w14:paraId="2D06A4FB" w14:textId="77777777" w:rsidR="00990F07" w:rsidRDefault="00990F07" w:rsidP="00990F07">
      <w:r>
        <w:t>……………………………………………………………………………………………………………………………………………………………</w:t>
      </w:r>
    </w:p>
    <w:p w14:paraId="72F40267" w14:textId="77777777" w:rsidR="00990F07" w:rsidRDefault="00990F07" w:rsidP="00990F07">
      <w:r>
        <w:t>……………………………………………………………………………………………………………………………………………………………</w:t>
      </w:r>
    </w:p>
    <w:p w14:paraId="160D25BA" w14:textId="77777777" w:rsidR="00C32B39" w:rsidRDefault="00C32B39" w:rsidP="00C32B39">
      <w:r>
        <w:t>Czego dowiedziałem/am się z obserwowanych zajęć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43"/>
        <w:gridCol w:w="6719"/>
      </w:tblGrid>
      <w:tr w:rsidR="00D94E7D" w14:paraId="20B783A7" w14:textId="77777777" w:rsidTr="003C4BCC">
        <w:tc>
          <w:tcPr>
            <w:tcW w:w="2343" w:type="dxa"/>
          </w:tcPr>
          <w:p w14:paraId="116D113D" w14:textId="77777777" w:rsidR="00C32B39" w:rsidRDefault="00D94E7D" w:rsidP="00C32B39">
            <w:r>
              <w:t>o młodzieży</w:t>
            </w:r>
            <w:r w:rsidR="003C4BCC">
              <w:t xml:space="preserve">/dorosłych jako uczących się j. angielskiego jako obcego </w:t>
            </w:r>
          </w:p>
        </w:tc>
        <w:tc>
          <w:tcPr>
            <w:tcW w:w="6719" w:type="dxa"/>
          </w:tcPr>
          <w:p w14:paraId="203AFB46" w14:textId="77777777" w:rsidR="00C32B39" w:rsidRDefault="00C32B39" w:rsidP="00C32B39"/>
          <w:p w14:paraId="11C6630E" w14:textId="77777777" w:rsidR="00D94E7D" w:rsidRDefault="00D94E7D" w:rsidP="00C32B39"/>
          <w:p w14:paraId="02D2D387" w14:textId="77777777" w:rsidR="00D94E7D" w:rsidRDefault="00D94E7D" w:rsidP="00C32B39"/>
          <w:p w14:paraId="6D09816F" w14:textId="77777777" w:rsidR="00D94E7D" w:rsidRDefault="00D94E7D" w:rsidP="00C32B39"/>
        </w:tc>
      </w:tr>
      <w:tr w:rsidR="00D94E7D" w14:paraId="45435E26" w14:textId="77777777" w:rsidTr="003C4BCC">
        <w:tc>
          <w:tcPr>
            <w:tcW w:w="2343" w:type="dxa"/>
          </w:tcPr>
          <w:p w14:paraId="3B425FAE" w14:textId="77777777" w:rsidR="00C32B39" w:rsidRDefault="00D94E7D" w:rsidP="00C32B39">
            <w:r>
              <w:t xml:space="preserve">o </w:t>
            </w:r>
            <w:r w:rsidR="003C4BCC">
              <w:t>specyfice pracy nauczyciela języka angielskiego w grupach młodzieży/dorosłych</w:t>
            </w:r>
          </w:p>
        </w:tc>
        <w:tc>
          <w:tcPr>
            <w:tcW w:w="6719" w:type="dxa"/>
          </w:tcPr>
          <w:p w14:paraId="7C5D7105" w14:textId="77777777" w:rsidR="00C32B39" w:rsidRDefault="00C32B39" w:rsidP="00C32B39"/>
          <w:p w14:paraId="27C5D2B7" w14:textId="77777777" w:rsidR="00D94E7D" w:rsidRDefault="00D94E7D" w:rsidP="00C32B39"/>
          <w:p w14:paraId="6B3180BB" w14:textId="77777777" w:rsidR="003C4BCC" w:rsidRDefault="003C4BCC" w:rsidP="00C32B39"/>
          <w:p w14:paraId="6524865C" w14:textId="77777777" w:rsidR="00D94E7D" w:rsidRDefault="00D94E7D" w:rsidP="00C32B39"/>
        </w:tc>
      </w:tr>
      <w:tr w:rsidR="003C4BCC" w14:paraId="1D790CC9" w14:textId="77777777" w:rsidTr="003C4BCC">
        <w:tc>
          <w:tcPr>
            <w:tcW w:w="2343" w:type="dxa"/>
          </w:tcPr>
          <w:p w14:paraId="447FB2C5" w14:textId="77777777" w:rsidR="003C4BCC" w:rsidRDefault="003C4BCC" w:rsidP="003C4BCC">
            <w:r>
              <w:t xml:space="preserve">o </w:t>
            </w:r>
            <w:r w:rsidR="0084662A">
              <w:t xml:space="preserve">procesie </w:t>
            </w:r>
            <w:r>
              <w:t>nauczani</w:t>
            </w:r>
            <w:r w:rsidR="0084662A">
              <w:t>a</w:t>
            </w:r>
            <w:r>
              <w:t xml:space="preserve"> języka angielskiego młodzieży/ dorosłych</w:t>
            </w:r>
          </w:p>
        </w:tc>
        <w:tc>
          <w:tcPr>
            <w:tcW w:w="6719" w:type="dxa"/>
          </w:tcPr>
          <w:p w14:paraId="71F9F6AC" w14:textId="77777777" w:rsidR="003C4BCC" w:rsidRDefault="003C4BCC" w:rsidP="00C32B39"/>
        </w:tc>
      </w:tr>
      <w:tr w:rsidR="00D94E7D" w14:paraId="05A6CCCB" w14:textId="77777777" w:rsidTr="003C4BCC">
        <w:tc>
          <w:tcPr>
            <w:tcW w:w="2343" w:type="dxa"/>
          </w:tcPr>
          <w:p w14:paraId="47EC4EDD" w14:textId="77777777" w:rsidR="00C32B39" w:rsidRDefault="003C4BCC" w:rsidP="00C32B39">
            <w:r>
              <w:t xml:space="preserve">o sobie jako przyszłym nauczycielu j. angielskiego </w:t>
            </w:r>
          </w:p>
        </w:tc>
        <w:tc>
          <w:tcPr>
            <w:tcW w:w="6719" w:type="dxa"/>
          </w:tcPr>
          <w:p w14:paraId="4F9A57F0" w14:textId="77777777" w:rsidR="00C32B39" w:rsidRDefault="00C32B39" w:rsidP="00C32B39"/>
          <w:p w14:paraId="6F2C825A" w14:textId="77777777" w:rsidR="00D94E7D" w:rsidRDefault="00D94E7D" w:rsidP="00C32B39"/>
          <w:p w14:paraId="1991B3AE" w14:textId="77777777" w:rsidR="00D94E7D" w:rsidRDefault="00D94E7D" w:rsidP="00C32B39"/>
        </w:tc>
      </w:tr>
      <w:tr w:rsidR="00D94E7D" w14:paraId="7CCE3894" w14:textId="77777777" w:rsidTr="003C4BCC">
        <w:tc>
          <w:tcPr>
            <w:tcW w:w="2343" w:type="dxa"/>
          </w:tcPr>
          <w:p w14:paraId="6B0B2C29" w14:textId="77777777" w:rsidR="00C32B39" w:rsidRDefault="00D94E7D" w:rsidP="00C32B39">
            <w:r>
              <w:t>Na temat ……………………………………</w:t>
            </w:r>
          </w:p>
          <w:p w14:paraId="26AA0560" w14:textId="77777777" w:rsidR="00D94E7D" w:rsidRDefault="00D94E7D" w:rsidP="00C32B39">
            <w:r>
              <w:t>……………………………………</w:t>
            </w:r>
          </w:p>
          <w:p w14:paraId="639CFDAD" w14:textId="77777777" w:rsidR="00D94E7D" w:rsidRDefault="00D94E7D" w:rsidP="00C32B39">
            <w:r>
              <w:t>……………………………………</w:t>
            </w:r>
          </w:p>
          <w:p w14:paraId="18BCD2D5" w14:textId="77777777" w:rsidR="00D94E7D" w:rsidRDefault="00D94E7D" w:rsidP="00C32B39">
            <w:r>
              <w:t>……………………………………</w:t>
            </w:r>
          </w:p>
          <w:p w14:paraId="1EF0E7F5" w14:textId="77777777" w:rsidR="00D94E7D" w:rsidRDefault="00D94E7D" w:rsidP="00C32B39">
            <w:r>
              <w:t>(nr ……. w sylabusie)</w:t>
            </w:r>
          </w:p>
        </w:tc>
        <w:tc>
          <w:tcPr>
            <w:tcW w:w="6719" w:type="dxa"/>
          </w:tcPr>
          <w:p w14:paraId="1AFF6CC9" w14:textId="77777777" w:rsidR="00C32B39" w:rsidRDefault="00C32B39" w:rsidP="00C32B39"/>
          <w:p w14:paraId="53FD1922" w14:textId="77777777" w:rsidR="003C4BCC" w:rsidRDefault="003C4BCC" w:rsidP="00C32B39"/>
          <w:p w14:paraId="2FBA1D72" w14:textId="77777777" w:rsidR="003C4BCC" w:rsidRDefault="003C4BCC" w:rsidP="00C32B39"/>
          <w:p w14:paraId="12086E11" w14:textId="77777777" w:rsidR="003C4BCC" w:rsidRDefault="003C4BCC" w:rsidP="00C32B39"/>
          <w:p w14:paraId="687338DF" w14:textId="77777777" w:rsidR="003C4BCC" w:rsidRDefault="003C4BCC" w:rsidP="00C32B39"/>
          <w:p w14:paraId="2759B3C8" w14:textId="77777777" w:rsidR="003C4BCC" w:rsidRDefault="003C4BCC" w:rsidP="00C32B39"/>
          <w:p w14:paraId="3752C14B" w14:textId="77777777" w:rsidR="003C4BCC" w:rsidRDefault="003C4BCC" w:rsidP="00C32B39"/>
        </w:tc>
      </w:tr>
    </w:tbl>
    <w:p w14:paraId="0E5D79E8" w14:textId="77777777" w:rsidR="00C32B39" w:rsidRDefault="00C32B39" w:rsidP="00C32B39"/>
    <w:p w14:paraId="331A81BD" w14:textId="0C5BB655" w:rsidR="00D94E7D" w:rsidRDefault="00D94E7D" w:rsidP="00C32B39">
      <w:r>
        <w:lastRenderedPageBreak/>
        <w:t>Które z zaobserwowanych praktyk/technik/postaw wykorzystam/będę naśladować w przyszłej pracy</w:t>
      </w:r>
      <w:r w:rsidR="00D72060">
        <w:t xml:space="preserve"> nauczyciela j. angielskiego</w:t>
      </w:r>
      <w:r>
        <w:t>?</w:t>
      </w:r>
    </w:p>
    <w:p w14:paraId="1AEFFBF1" w14:textId="77777777" w:rsidR="00D94E7D" w:rsidRDefault="00D94E7D" w:rsidP="00C32B39">
      <w:r>
        <w:t>……………………………………………………………………………………………………………………………………………………………</w:t>
      </w:r>
    </w:p>
    <w:p w14:paraId="03A0FC95" w14:textId="77777777" w:rsidR="00D94E7D" w:rsidRDefault="00D94E7D" w:rsidP="00D94E7D">
      <w:r>
        <w:t>……………………………………………………………………………………………………………………………………………………………</w:t>
      </w:r>
    </w:p>
    <w:p w14:paraId="5206A42A" w14:textId="77777777" w:rsidR="00D94E7D" w:rsidRDefault="00D94E7D" w:rsidP="00D94E7D">
      <w:r>
        <w:t>……………………………………………………………………………………………………………………………………………………………</w:t>
      </w:r>
    </w:p>
    <w:p w14:paraId="63D4B666" w14:textId="77777777" w:rsidR="00D94E7D" w:rsidRDefault="00D94E7D" w:rsidP="00D94E7D">
      <w:r>
        <w:t>……………………………………………………………………………………………………………………………………………………………</w:t>
      </w:r>
    </w:p>
    <w:p w14:paraId="72664A68" w14:textId="77777777" w:rsidR="00C32B39" w:rsidRDefault="00D94E7D" w:rsidP="00C32B39">
      <w:r>
        <w:t>……………………………………………………………………………………………………………………………………………………………</w:t>
      </w:r>
    </w:p>
    <w:sectPr w:rsidR="00C32B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jIxMjU0NjQ2NjRQ0lEKTi0uzszPAykwrgUAL2335SwAAAA="/>
  </w:docVars>
  <w:rsids>
    <w:rsidRoot w:val="00C32B39"/>
    <w:rsid w:val="00273770"/>
    <w:rsid w:val="003C4BCC"/>
    <w:rsid w:val="00613A6C"/>
    <w:rsid w:val="0084662A"/>
    <w:rsid w:val="00990F07"/>
    <w:rsid w:val="009D60C3"/>
    <w:rsid w:val="00C32B39"/>
    <w:rsid w:val="00D72060"/>
    <w:rsid w:val="00D94E7D"/>
    <w:rsid w:val="00E70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D019DD"/>
  <w15:chartTrackingRefBased/>
  <w15:docId w15:val="{8DC4E786-57E9-4B2A-B23A-1DEC61FEB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32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Grotek</dc:creator>
  <cp:keywords/>
  <dc:description/>
  <cp:lastModifiedBy>Monika Grotek</cp:lastModifiedBy>
  <cp:revision>6</cp:revision>
  <dcterms:created xsi:type="dcterms:W3CDTF">2021-02-04T18:09:00Z</dcterms:created>
  <dcterms:modified xsi:type="dcterms:W3CDTF">2022-02-04T13:36:00Z</dcterms:modified>
</cp:coreProperties>
</file>